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62B81" w14:textId="49F697D5" w:rsidR="00456D53" w:rsidRPr="003B3175" w:rsidRDefault="00A80861" w:rsidP="00456D5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3175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2576" behindDoc="0" locked="0" layoutInCell="1" allowOverlap="1" wp14:anchorId="3C1E287E" wp14:editId="67E316F1">
            <wp:simplePos x="0" y="0"/>
            <wp:positionH relativeFrom="column">
              <wp:posOffset>245409</wp:posOffset>
            </wp:positionH>
            <wp:positionV relativeFrom="paragraph">
              <wp:posOffset>-111611</wp:posOffset>
            </wp:positionV>
            <wp:extent cx="699247" cy="596918"/>
            <wp:effectExtent l="0" t="0" r="5715" b="0"/>
            <wp:wrapNone/>
            <wp:docPr id="8" name="Picture 8" descr="Home - Superior University Lah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- Superior University Laho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705945" cy="602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8FA" w:rsidRPr="003B317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B69C1C" wp14:editId="72A435FD">
                <wp:simplePos x="0" y="0"/>
                <wp:positionH relativeFrom="column">
                  <wp:posOffset>35075</wp:posOffset>
                </wp:positionH>
                <wp:positionV relativeFrom="paragraph">
                  <wp:posOffset>-248285</wp:posOffset>
                </wp:positionV>
                <wp:extent cx="6991350" cy="2355574"/>
                <wp:effectExtent l="0" t="0" r="19050" b="26035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91350" cy="235557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2A6D19" w14:textId="5E2475FB" w:rsidR="00456D53" w:rsidRPr="000F4A9C" w:rsidRDefault="00456D53" w:rsidP="007850E5">
                            <w:pPr>
                              <w:pStyle w:val="NoSpacing"/>
                              <w:spacing w:after="120"/>
                              <w:ind w:left="-360" w:firstLine="36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</w:t>
                            </w:r>
                            <w:r w:rsidR="007850E5">
                              <w:rPr>
                                <w:rFonts w:ascii="Times New Roman" w:hAnsi="Times New Roman"/>
                                <w:b/>
                                <w:bCs/>
                                <w:sz w:val="32"/>
                                <w:szCs w:val="32"/>
                              </w:rPr>
                              <w:t>THE SUPERIOR UNIVERSITY</w:t>
                            </w:r>
                            <w:r w:rsidR="00CD1C05">
                              <w:rPr>
                                <w:rFonts w:ascii="Times New Roman" w:hAnsi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LAHORE</w:t>
                            </w:r>
                          </w:p>
                          <w:p w14:paraId="7CC26EF1" w14:textId="5BE9D75C" w:rsidR="004B7C5D" w:rsidRDefault="00FC3602" w:rsidP="002A3153">
                            <w:pPr>
                              <w:pStyle w:val="Heading1"/>
                            </w:pPr>
                            <w:r>
                              <w:t xml:space="preserve">      </w:t>
                            </w:r>
                            <w:r w:rsidR="00960A6C">
                              <w:t xml:space="preserve">    Assignment 2</w:t>
                            </w:r>
                          </w:p>
                          <w:p w14:paraId="4263CFF3" w14:textId="52ECC204" w:rsidR="00CD1C05" w:rsidRDefault="00AC2DED" w:rsidP="00AC2DE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</w:t>
                            </w:r>
                            <w:r w:rsidR="00A8439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Semester</w:t>
                            </w:r>
                            <w:r w:rsidR="004B7C5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:</w:t>
                            </w:r>
                            <w:r w:rsidR="00A8439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B50D8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5</w:t>
                            </w:r>
                            <w:r w:rsidR="007C08FA" w:rsidRPr="009F3FE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9F3FE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    </w:t>
                            </w:r>
                            <w:r w:rsidR="004E6816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</w:t>
                            </w:r>
                            <w:r w:rsidR="009F3FE0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A8439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Section: </w:t>
                            </w:r>
                            <w:r w:rsidR="00960A6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All</w:t>
                            </w:r>
                            <w:r w:rsidR="00A8439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ab/>
                            </w:r>
                            <w:r w:rsidR="00A8439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ab/>
                            </w:r>
                            <w:r w:rsidR="002A315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</w:t>
                            </w:r>
                            <w:r w:rsidR="00A8439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</w:t>
                            </w:r>
                            <w:r w:rsidR="006E335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</w:p>
                          <w:p w14:paraId="7DEC23C6" w14:textId="260FCDBA" w:rsidR="00456D53" w:rsidRDefault="00456D53" w:rsidP="004B7C5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4"/>
                                <w:szCs w:val="28"/>
                              </w:rPr>
                            </w:pPr>
                          </w:p>
                          <w:p w14:paraId="583FDAB9" w14:textId="77777777" w:rsidR="00845CCC" w:rsidRPr="00D838AC" w:rsidRDefault="00845CCC" w:rsidP="004B7C5D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14"/>
                                <w:szCs w:val="28"/>
                              </w:rPr>
                            </w:pPr>
                          </w:p>
                          <w:p w14:paraId="6725677A" w14:textId="2F6F5C34" w:rsidR="00456D53" w:rsidRDefault="00B5559D" w:rsidP="00456D5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Faculty of Computer Science and Information Technology        </w:t>
                            </w:r>
                            <w:r w:rsidR="004B7C5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       </w:t>
                            </w:r>
                            <w:r w:rsidR="00445401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="004B7C5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Deadline: </w:t>
                            </w:r>
                          </w:p>
                          <w:p w14:paraId="50F3EFB2" w14:textId="61C96CC7" w:rsidR="00610437" w:rsidRDefault="00BB6931" w:rsidP="00456D5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Subject: Computer</w:t>
                            </w:r>
                            <w:r w:rsidR="00FC360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Networks</w:t>
                            </w:r>
                            <w:r w:rsidR="00B5559D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    </w:t>
                            </w:r>
                            <w:r w:rsidR="00456D5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            </w:t>
                            </w:r>
                            <w:r w:rsidR="0061043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          </w:t>
                            </w:r>
                            <w:r w:rsidR="00845CCC" w:rsidRPr="00AF5E0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Total Marks: </w:t>
                            </w:r>
                            <w:r w:rsidR="00456D5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</w:t>
                            </w:r>
                          </w:p>
                          <w:p w14:paraId="6CF71DB8" w14:textId="72ACFB78" w:rsidR="00610437" w:rsidRDefault="00610437" w:rsidP="00456D5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</w:p>
                          <w:p w14:paraId="1BCE3AFE" w14:textId="4E78797B" w:rsidR="00610437" w:rsidRDefault="00610437" w:rsidP="00456D5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Name:</w:t>
                            </w:r>
                          </w:p>
                          <w:p w14:paraId="7ED94F34" w14:textId="6861DDE2" w:rsidR="00610437" w:rsidRDefault="00610437" w:rsidP="00456D5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>Roll No:</w:t>
                            </w:r>
                          </w:p>
                          <w:p w14:paraId="20FF999A" w14:textId="393F5ADA" w:rsidR="00456D53" w:rsidRDefault="00456D53" w:rsidP="00456D53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8"/>
                              </w:rPr>
                              <w:t xml:space="preserve">                             </w:t>
                            </w:r>
                          </w:p>
                          <w:p w14:paraId="08B45A1A" w14:textId="04789BA0" w:rsidR="00456D53" w:rsidRPr="00AF5E03" w:rsidRDefault="00B5559D" w:rsidP="00A84399">
                            <w:pPr>
                              <w:spacing w:after="0"/>
                              <w:ind w:left="720" w:firstLine="720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  <w:r w:rsidR="00456D53" w:rsidRPr="00AF5E0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456D53" w:rsidRPr="00AF5E0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 </w:t>
                            </w:r>
                            <w:r w:rsidR="00456D53" w:rsidRPr="00AF5E0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456D53" w:rsidRPr="00AF5E0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456D53" w:rsidRPr="00AF5E0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845CCC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</w:t>
                            </w:r>
                            <w:r w:rsidR="00456D5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9F150EB" w14:textId="77777777" w:rsidR="00456D53" w:rsidRDefault="00456D53" w:rsidP="00456D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09BA0710" w14:textId="77777777" w:rsidR="00456D53" w:rsidRDefault="00456D53" w:rsidP="00456D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0ADB36D" w14:textId="77777777" w:rsidR="00456D53" w:rsidRPr="00745A44" w:rsidRDefault="00456D53" w:rsidP="00456D5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C9226E" w14:textId="77777777" w:rsidR="00456D53" w:rsidRDefault="00456D53" w:rsidP="00456D53">
                            <w:pPr>
                              <w:ind w:left="4320" w:firstLine="720"/>
                              <w:jc w:val="righ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93ABAE3" w14:textId="77777777" w:rsidR="00456D53" w:rsidRDefault="00456D53" w:rsidP="00456D53">
                            <w:r>
                              <w:t>Instructor: Muhammad Hassan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     Total Marks: 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6B69C1C" id="Rounded Rectangle 12" o:spid="_x0000_s1026" style="position:absolute;left:0;text-align:left;margin-left:2.75pt;margin-top:-19.55pt;width:550.5pt;height:18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" fillcolor="white [3201]" strokecolor="black [3200]" strokeweight="2pt">
                <v:textbox>
                  <w:txbxContent>
                    <w:p w14:paraId="492A6D19" w14:textId="5E2475FB" w:rsidR="00456D53" w:rsidRPr="000F4A9C" w:rsidRDefault="00456D53" w:rsidP="007850E5">
                      <w:pPr>
                        <w:pStyle w:val="NoSpacing"/>
                        <w:spacing w:after="120"/>
                        <w:ind w:left="-360" w:firstLine="360"/>
                        <w:jc w:val="center"/>
                        <w:rPr>
                          <w:rFonts w:ascii="Times New Roman" w:hAnsi="Times New Roman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32"/>
                          <w:szCs w:val="32"/>
                        </w:rPr>
                        <w:t xml:space="preserve">   </w:t>
                      </w:r>
                      <w:r w:rsidR="007850E5">
                        <w:rPr>
                          <w:rFonts w:ascii="Times New Roman" w:hAnsi="Times New Roman"/>
                          <w:b/>
                          <w:bCs/>
                          <w:sz w:val="32"/>
                          <w:szCs w:val="32"/>
                        </w:rPr>
                        <w:t>THE SUPERIOR UNIVERSITY</w:t>
                      </w:r>
                      <w:r w:rsidR="00CD1C05">
                        <w:rPr>
                          <w:rFonts w:ascii="Times New Roman" w:hAnsi="Times New Roman"/>
                          <w:b/>
                          <w:bCs/>
                          <w:sz w:val="32"/>
                          <w:szCs w:val="32"/>
                        </w:rPr>
                        <w:t xml:space="preserve"> LAHORE</w:t>
                      </w:r>
                    </w:p>
                    <w:p w14:paraId="7CC26EF1" w14:textId="5BE9D75C" w:rsidR="004B7C5D" w:rsidRDefault="00FC3602" w:rsidP="002A3153">
                      <w:pPr>
                        <w:pStyle w:val="Heading1"/>
                      </w:pPr>
                      <w:r>
                        <w:t xml:space="preserve">      </w:t>
                      </w:r>
                      <w:r w:rsidR="00960A6C">
                        <w:t xml:space="preserve">    Assignment 2</w:t>
                      </w:r>
                    </w:p>
                    <w:p w14:paraId="4263CFF3" w14:textId="52ECC204" w:rsidR="00CD1C05" w:rsidRDefault="00AC2DED" w:rsidP="00AC2DED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</w:t>
                      </w:r>
                      <w:r w:rsidR="00A84399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Semester</w:t>
                      </w:r>
                      <w:r w:rsidR="004B7C5D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:</w:t>
                      </w:r>
                      <w:r w:rsidR="00A84399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</w:t>
                      </w:r>
                      <w:r w:rsidR="00B50D8D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5</w:t>
                      </w:r>
                      <w:r w:rsidR="007C08FA" w:rsidRPr="009F3FE0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  <w:vertAlign w:val="superscript"/>
                        </w:rPr>
                        <w:t>th</w:t>
                      </w:r>
                      <w:r w:rsidR="009F3FE0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    </w:t>
                      </w:r>
                      <w:r w:rsidR="004E6816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</w:t>
                      </w:r>
                      <w:r w:rsidR="009F3FE0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</w:t>
                      </w:r>
                      <w:r w:rsidR="00A84399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Section: </w:t>
                      </w:r>
                      <w:r w:rsidR="00960A6C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All</w:t>
                      </w:r>
                      <w:r w:rsidR="00A84399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ab/>
                      </w:r>
                      <w:r w:rsidR="00A84399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ab/>
                      </w:r>
                      <w:r w:rsidR="002A3153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</w:t>
                      </w:r>
                      <w:r w:rsidR="00A84399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</w:t>
                      </w:r>
                      <w:r w:rsidR="006E3357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</w:t>
                      </w:r>
                    </w:p>
                    <w:p w14:paraId="7DEC23C6" w14:textId="260FCDBA" w:rsidR="00456D53" w:rsidRDefault="00456D53" w:rsidP="004B7C5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sz w:val="14"/>
                          <w:szCs w:val="28"/>
                        </w:rPr>
                      </w:pPr>
                    </w:p>
                    <w:p w14:paraId="583FDAB9" w14:textId="77777777" w:rsidR="00845CCC" w:rsidRPr="00D838AC" w:rsidRDefault="00845CCC" w:rsidP="004B7C5D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sz w:val="14"/>
                          <w:szCs w:val="28"/>
                        </w:rPr>
                      </w:pPr>
                    </w:p>
                    <w:p w14:paraId="6725677A" w14:textId="2F6F5C34" w:rsidR="00456D53" w:rsidRDefault="00B5559D" w:rsidP="00456D5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Faculty of Computer Science and Information Technology        </w:t>
                      </w:r>
                      <w:r w:rsidR="004B7C5D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       </w:t>
                      </w:r>
                      <w:r w:rsidR="00445401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</w:t>
                      </w:r>
                      <w:r w:rsidR="004B7C5D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Deadline: </w:t>
                      </w:r>
                    </w:p>
                    <w:p w14:paraId="50F3EFB2" w14:textId="61C96CC7" w:rsidR="00610437" w:rsidRDefault="00BB6931" w:rsidP="00456D5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Subject: Computer</w:t>
                      </w:r>
                      <w:r w:rsidR="00FC3602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Networks</w:t>
                      </w:r>
                      <w:r w:rsidR="00B5559D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    </w:t>
                      </w:r>
                      <w:r w:rsidR="00456D53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            </w:t>
                      </w:r>
                      <w:r w:rsidR="00610437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          </w:t>
                      </w:r>
                      <w:r w:rsidR="00845CCC" w:rsidRPr="00AF5E0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Total Marks: </w:t>
                      </w:r>
                      <w:r w:rsidR="00456D53"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</w:t>
                      </w:r>
                    </w:p>
                    <w:p w14:paraId="6CF71DB8" w14:textId="72ACFB78" w:rsidR="00610437" w:rsidRDefault="00610437" w:rsidP="00456D5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</w:p>
                    <w:p w14:paraId="1BCE3AFE" w14:textId="4E78797B" w:rsidR="00610437" w:rsidRDefault="00610437" w:rsidP="00456D5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Name:</w:t>
                      </w:r>
                    </w:p>
                    <w:p w14:paraId="7ED94F34" w14:textId="6861DDE2" w:rsidR="00610437" w:rsidRDefault="00610437" w:rsidP="00456D5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>Roll No:</w:t>
                      </w:r>
                    </w:p>
                    <w:p w14:paraId="20FF999A" w14:textId="393F5ADA" w:rsidR="00456D53" w:rsidRDefault="00456D53" w:rsidP="00456D53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8"/>
                        </w:rPr>
                        <w:t xml:space="preserve">                             </w:t>
                      </w:r>
                    </w:p>
                    <w:p w14:paraId="08B45A1A" w14:textId="04789BA0" w:rsidR="00456D53" w:rsidRPr="00AF5E03" w:rsidRDefault="00B5559D" w:rsidP="00A84399">
                      <w:pPr>
                        <w:spacing w:after="0"/>
                        <w:ind w:left="720" w:firstLine="720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</w:t>
                      </w:r>
                      <w:r w:rsidR="00456D53" w:rsidRPr="00AF5E0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456D53" w:rsidRPr="00AF5E0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  <w:t xml:space="preserve"> </w:t>
                      </w:r>
                      <w:r w:rsidR="00456D53" w:rsidRPr="00AF5E0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456D53" w:rsidRPr="00AF5E0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456D53" w:rsidRPr="00AF5E0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845CCC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</w:t>
                      </w:r>
                      <w:r w:rsidR="00456D5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9F150EB" w14:textId="77777777" w:rsidR="00456D53" w:rsidRDefault="00456D53" w:rsidP="00456D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09BA0710" w14:textId="77777777" w:rsidR="00456D53" w:rsidRDefault="00456D53" w:rsidP="00456D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40ADB36D" w14:textId="77777777" w:rsidR="00456D53" w:rsidRPr="00745A44" w:rsidRDefault="00456D53" w:rsidP="00456D5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62C9226E" w14:textId="77777777" w:rsidR="00456D53" w:rsidRDefault="00456D53" w:rsidP="00456D53">
                      <w:pPr>
                        <w:ind w:left="4320" w:firstLine="720"/>
                        <w:jc w:val="righ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593ABAE3" w14:textId="77777777" w:rsidR="00456D53" w:rsidRDefault="00456D53" w:rsidP="00456D53">
                      <w:r>
                        <w:t>Instructor: Muhammad Hassan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      Total Marks: 50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0FFE2FC" w14:textId="2D5E21D0" w:rsidR="00456D53" w:rsidRPr="003B3175" w:rsidRDefault="00456D53" w:rsidP="00456D5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3B3175">
        <w:rPr>
          <w:rFonts w:ascii="Times New Roman" w:hAnsi="Times New Roman" w:cs="Times New Roman"/>
          <w:b/>
          <w:sz w:val="32"/>
          <w:szCs w:val="32"/>
          <w:u w:val="single"/>
        </w:rPr>
        <w:t>dd</w:t>
      </w:r>
    </w:p>
    <w:p w14:paraId="73B39F55" w14:textId="77777777" w:rsidR="00456D53" w:rsidRPr="003B3175" w:rsidRDefault="00456D53" w:rsidP="00456D5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CF46C27" w14:textId="77777777" w:rsidR="00456D53" w:rsidRPr="003B3175" w:rsidRDefault="00456D53" w:rsidP="00456D5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7E5E550" w14:textId="77777777" w:rsidR="004C0759" w:rsidRPr="003B3175" w:rsidRDefault="004C0759" w:rsidP="004C0759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99B2367" w14:textId="1F257CE7" w:rsidR="004C0759" w:rsidRPr="003B3175" w:rsidRDefault="004C0759" w:rsidP="004C0759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FA9EB21" w14:textId="541ECBBE" w:rsidR="004C0759" w:rsidRPr="003B3175" w:rsidRDefault="004C0759" w:rsidP="004C0759">
      <w:pPr>
        <w:spacing w:after="0"/>
        <w:jc w:val="center"/>
        <w:rPr>
          <w:rFonts w:ascii="Times New Roman" w:hAnsi="Times New Roman" w:cs="Times New Roman"/>
          <w:b/>
          <w:sz w:val="2"/>
          <w:szCs w:val="32"/>
          <w:u w:val="single"/>
        </w:rPr>
      </w:pPr>
    </w:p>
    <w:p w14:paraId="74AE1A1E" w14:textId="6DDA007F" w:rsidR="004C0759" w:rsidRPr="003B3175" w:rsidRDefault="004C0759" w:rsidP="004C0759">
      <w:pPr>
        <w:spacing w:after="0"/>
        <w:jc w:val="center"/>
        <w:rPr>
          <w:rFonts w:ascii="Times New Roman" w:hAnsi="Times New Roman" w:cs="Times New Roman"/>
          <w:b/>
          <w:sz w:val="20"/>
          <w:szCs w:val="32"/>
          <w:u w:val="single"/>
        </w:rPr>
      </w:pPr>
    </w:p>
    <w:p w14:paraId="562CD587" w14:textId="44AF8E94" w:rsidR="004C0759" w:rsidRPr="003B3175" w:rsidRDefault="004C0759" w:rsidP="004C0759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59326FE" w14:textId="76A91727" w:rsidR="004C0759" w:rsidRPr="003B3175" w:rsidRDefault="00610437" w:rsidP="004C0759">
      <w:pPr>
        <w:spacing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B317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F7EDA7" wp14:editId="7F6D3D50">
                <wp:simplePos x="0" y="0"/>
                <wp:positionH relativeFrom="column">
                  <wp:posOffset>1159809</wp:posOffset>
                </wp:positionH>
                <wp:positionV relativeFrom="paragraph">
                  <wp:posOffset>123489</wp:posOffset>
                </wp:positionV>
                <wp:extent cx="4893721" cy="774551"/>
                <wp:effectExtent l="0" t="0" r="21590" b="26035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93721" cy="774551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5B25A7" w14:textId="77777777" w:rsidR="004C0759" w:rsidRDefault="004C0759" w:rsidP="004C0759">
                            <w:pPr>
                              <w:rPr>
                                <w:rFonts w:ascii="Times New Roman" w:hAnsi="Times New Roman" w:cs="Times New Roman"/>
                                <w:b/>
                                <w:i/>
                              </w:rPr>
                            </w:pPr>
                            <w:r w:rsidRPr="007D4691">
                              <w:rPr>
                                <w:rFonts w:ascii="Times New Roman" w:hAnsi="Times New Roman" w:cs="Times New Roman"/>
                                <w:b/>
                                <w:i/>
                                <w:sz w:val="28"/>
                              </w:rPr>
                              <w:t>Instructions:</w:t>
                            </w:r>
                            <w:r w:rsidRPr="007D4691">
                              <w:rPr>
                                <w:rFonts w:ascii="Times New Roman" w:hAnsi="Times New Roman" w:cs="Times New Roman"/>
                                <w:b/>
                                <w:i/>
                              </w:rPr>
                              <w:t xml:space="preserve"> </w:t>
                            </w:r>
                          </w:p>
                          <w:p w14:paraId="1ECB58D0" w14:textId="73A27987" w:rsidR="007C08FA" w:rsidRPr="00FD5AD2" w:rsidRDefault="007C08FA" w:rsidP="004C0759">
                            <w:pPr>
                              <w:pStyle w:val="TableParagraph"/>
                              <w:numPr>
                                <w:ilvl w:val="0"/>
                                <w:numId w:val="20"/>
                              </w:numPr>
                              <w:tabs>
                                <w:tab w:val="left" w:pos="743"/>
                                <w:tab w:val="left" w:pos="744"/>
                              </w:tabs>
                              <w:spacing w:before="185" w:line="275" w:lineRule="exact"/>
                              <w:ind w:hanging="362"/>
                            </w:pPr>
                            <w:r>
                              <w:t>Copying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8"/>
                              </w:rPr>
                              <w:t xml:space="preserve"> </w:t>
                            </w:r>
                            <w:r w:rsidR="00DF6A67">
                              <w:t>assignme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will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resul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failure.</w:t>
                            </w:r>
                          </w:p>
                          <w:p w14:paraId="6AE4DA20" w14:textId="77777777" w:rsidR="004C0759" w:rsidRPr="007D3397" w:rsidRDefault="004C0759" w:rsidP="004C075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5F7EDA7" id="Rounded Rectangle 4" o:spid="_x0000_s1027" style="position:absolute;left:0;text-align:left;margin-left:91.3pt;margin-top:9.7pt;width:385.35pt;height:6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" fillcolor="white [3201]" strokecolor="black [3200]" strokeweight="2pt">
                <v:textbox>
                  <w:txbxContent>
                    <w:p w14:paraId="245B25A7" w14:textId="77777777" w:rsidR="004C0759" w:rsidRDefault="004C0759" w:rsidP="004C0759">
                      <w:pPr>
                        <w:rPr>
                          <w:rFonts w:ascii="Times New Roman" w:hAnsi="Times New Roman" w:cs="Times New Roman"/>
                          <w:b/>
                          <w:i/>
                        </w:rPr>
                      </w:pPr>
                      <w:r w:rsidRPr="007D4691">
                        <w:rPr>
                          <w:rFonts w:ascii="Times New Roman" w:hAnsi="Times New Roman" w:cs="Times New Roman"/>
                          <w:b/>
                          <w:i/>
                          <w:sz w:val="28"/>
                        </w:rPr>
                        <w:t>Instructions:</w:t>
                      </w:r>
                      <w:r w:rsidRPr="007D4691">
                        <w:rPr>
                          <w:rFonts w:ascii="Times New Roman" w:hAnsi="Times New Roman" w:cs="Times New Roman"/>
                          <w:b/>
                          <w:i/>
                        </w:rPr>
                        <w:t xml:space="preserve"> </w:t>
                      </w:r>
                    </w:p>
                    <w:p w14:paraId="1ECB58D0" w14:textId="73A27987" w:rsidR="007C08FA" w:rsidRPr="00FD5AD2" w:rsidRDefault="007C08FA" w:rsidP="004C0759">
                      <w:pPr>
                        <w:pStyle w:val="TableParagraph"/>
                        <w:numPr>
                          <w:ilvl w:val="0"/>
                          <w:numId w:val="20"/>
                        </w:numPr>
                        <w:tabs>
                          <w:tab w:val="left" w:pos="743"/>
                          <w:tab w:val="left" w:pos="744"/>
                        </w:tabs>
                        <w:spacing w:before="185" w:line="275" w:lineRule="exact"/>
                        <w:ind w:hanging="362"/>
                      </w:pPr>
                      <w:r>
                        <w:t>Copying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8"/>
                        </w:rPr>
                        <w:t xml:space="preserve"> </w:t>
                      </w:r>
                      <w:r w:rsidR="00DF6A67">
                        <w:t>assignme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will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resul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failure.</w:t>
                      </w:r>
                    </w:p>
                    <w:p w14:paraId="6AE4DA20" w14:textId="77777777" w:rsidR="004C0759" w:rsidRPr="007D3397" w:rsidRDefault="004C0759" w:rsidP="004C0759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023C7A22" w14:textId="79B6D8D3" w:rsidR="004B7C5D" w:rsidRPr="003B3175" w:rsidRDefault="004B7C5D" w:rsidP="004C0759">
      <w:pPr>
        <w:spacing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494BAD2C" w14:textId="77777777" w:rsidR="004C0759" w:rsidRPr="003B3175" w:rsidRDefault="004C0759" w:rsidP="004C075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319"/>
        <w:tblW w:w="0" w:type="auto"/>
        <w:tblLook w:val="04A0" w:firstRow="1" w:lastRow="0" w:firstColumn="1" w:lastColumn="0" w:noHBand="0" w:noVBand="1"/>
      </w:tblPr>
      <w:tblGrid>
        <w:gridCol w:w="1260"/>
        <w:gridCol w:w="1314"/>
        <w:gridCol w:w="2601"/>
        <w:gridCol w:w="1490"/>
      </w:tblGrid>
      <w:tr w:rsidR="00FD5AD2" w:rsidRPr="003B3175" w14:paraId="04431177" w14:textId="77777777" w:rsidTr="00291606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E7B04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Question #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21181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CLO #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685E2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Domain and BT Level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B3167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Total Marks</w:t>
            </w:r>
          </w:p>
        </w:tc>
      </w:tr>
      <w:tr w:rsidR="00FD5AD2" w:rsidRPr="003B3175" w14:paraId="5D1B4E2B" w14:textId="77777777" w:rsidTr="00291606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1BBEE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347B2" w14:textId="5848CCCC" w:rsidR="00FD5AD2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22DE9" w14:textId="1055133F" w:rsidR="00FD5AD2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830F8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D5AD2" w:rsidRPr="003B3175" w14:paraId="194E7E50" w14:textId="77777777" w:rsidTr="00291606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2AAAC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8DA2" w14:textId="705BFD4C" w:rsidR="00FD5AD2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85126" w14:textId="7DB8A1CF" w:rsidR="00FD5AD2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FBB8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D5AD2" w:rsidRPr="003B3175" w14:paraId="5CCFB3EA" w14:textId="77777777" w:rsidTr="00291606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08CF1" w14:textId="77777777" w:rsidR="00FD5AD2" w:rsidRPr="003B3175" w:rsidRDefault="00FD5AD2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317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BE580" w14:textId="53FBE8B3" w:rsidR="00FD5AD2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05DC1" w14:textId="725CC4F7" w:rsidR="00FD5AD2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99181" w14:textId="320D782A" w:rsidR="00FD5AD2" w:rsidRPr="003B3175" w:rsidRDefault="00951EB9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83CAF" w:rsidRPr="003B3175" w14:paraId="116D4F92" w14:textId="77777777" w:rsidTr="00291606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BB1C2" w14:textId="61EE1AC3" w:rsidR="00A83CAF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2696" w14:textId="021B0727" w:rsidR="00A83CAF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80A6D" w14:textId="0FD229E2" w:rsidR="00A83CAF" w:rsidRPr="003B3175" w:rsidRDefault="00D5047B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4F1CF" w14:textId="00A1D8A6" w:rsidR="00A83CAF" w:rsidRPr="003B3175" w:rsidRDefault="00A83CAF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51EB9" w:rsidRPr="003B3175" w14:paraId="5B7D85B0" w14:textId="77777777" w:rsidTr="00291606"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51E74" w14:textId="4823F79C" w:rsidR="00951EB9" w:rsidRDefault="00951EB9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24FA" w14:textId="61793AF9" w:rsidR="00951EB9" w:rsidRDefault="00951EB9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D66AE" w14:textId="71DE6DDB" w:rsidR="00951EB9" w:rsidRDefault="00951EB9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</w:t>
            </w:r>
          </w:p>
        </w:tc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91593" w14:textId="49C7B587" w:rsidR="00951EB9" w:rsidRDefault="00951EB9" w:rsidP="00FD5AD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bookmarkStart w:id="0" w:name="_GoBack"/>
            <w:bookmarkEnd w:id="0"/>
          </w:p>
        </w:tc>
      </w:tr>
    </w:tbl>
    <w:p w14:paraId="38D44C5B" w14:textId="29BF4CAA" w:rsidR="00A17470" w:rsidRPr="003B3175" w:rsidRDefault="00A17470" w:rsidP="007C08F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ECE6E8" w14:textId="5D632141" w:rsidR="00610437" w:rsidRPr="003B3175" w:rsidRDefault="00610437" w:rsidP="007C08F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E8E2CF" w14:textId="4FEA37B7" w:rsidR="00610437" w:rsidRPr="003B3175" w:rsidRDefault="00610437" w:rsidP="007C08F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B4FF5D" w14:textId="77777777" w:rsidR="00B50D8D" w:rsidRPr="003B3175" w:rsidRDefault="00B50D8D" w:rsidP="00B50D8D">
      <w:pPr>
        <w:pStyle w:val="ListParagraph"/>
        <w:widowControl w:val="0"/>
        <w:tabs>
          <w:tab w:val="left" w:pos="863"/>
        </w:tabs>
        <w:autoSpaceDE w:val="0"/>
        <w:autoSpaceDN w:val="0"/>
        <w:spacing w:before="164" w:after="0" w:line="240" w:lineRule="auto"/>
        <w:ind w:left="882" w:hanging="972"/>
        <w:rPr>
          <w:rFonts w:ascii="Times New Roman" w:hAnsi="Times New Roman" w:cs="Times New Roman"/>
          <w:b/>
          <w:bCs/>
          <w:sz w:val="28"/>
          <w:szCs w:val="28"/>
        </w:rPr>
      </w:pPr>
    </w:p>
    <w:p w14:paraId="68652B34" w14:textId="0C3745C2" w:rsidR="00960A6C" w:rsidRPr="003B3175" w:rsidRDefault="00960A6C" w:rsidP="00314F20">
      <w:pPr>
        <w:widowControl w:val="0"/>
        <w:tabs>
          <w:tab w:val="left" w:pos="863"/>
        </w:tabs>
        <w:autoSpaceDE w:val="0"/>
        <w:autoSpaceDN w:val="0"/>
        <w:spacing w:before="164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9311CC1" w14:textId="432FB0F3" w:rsidR="00951EB9" w:rsidRDefault="00C56DD0" w:rsidP="00951EB9">
      <w:pPr>
        <w:pStyle w:val="NormalWeb"/>
        <w:numPr>
          <w:ilvl w:val="0"/>
          <w:numId w:val="36"/>
        </w:numPr>
      </w:pPr>
      <w:r w:rsidRPr="003B3175">
        <w:rPr>
          <w:b/>
        </w:rPr>
        <w:t xml:space="preserve">Question </w:t>
      </w:r>
      <w:r w:rsidR="00880547" w:rsidRPr="003B3175">
        <w:rPr>
          <w:b/>
        </w:rPr>
        <w:t>1:</w:t>
      </w:r>
      <w:r w:rsidR="00960A6C" w:rsidRPr="003B3175">
        <w:t xml:space="preserve"> </w:t>
      </w:r>
      <w:r w:rsidR="00951EB9">
        <w:rPr>
          <w:rStyle w:val="Strong"/>
        </w:rPr>
        <w:t>OSI Model &amp; TCP/UDP:</w:t>
      </w:r>
      <w:r w:rsidR="00951EB9">
        <w:br/>
      </w:r>
      <w:r w:rsidR="00951EB9" w:rsidRPr="00951EB9">
        <w:rPr>
          <w:b/>
        </w:rPr>
        <w:t>Classify</w:t>
      </w:r>
      <w:r w:rsidR="00951EB9">
        <w:t xml:space="preserve"> w</w:t>
      </w:r>
      <w:r w:rsidR="00951EB9">
        <w:t>hy is UDP preferred for online gaming and live video streaming, even though it is less reliable than TCP? Give a real-world scenario where choosing TCP instead would be a problem.</w:t>
      </w:r>
    </w:p>
    <w:p w14:paraId="4C28FADE" w14:textId="363E36E0" w:rsidR="00951EB9" w:rsidRDefault="00951EB9" w:rsidP="00951EB9">
      <w:pPr>
        <w:pStyle w:val="NormalWeb"/>
        <w:numPr>
          <w:ilvl w:val="0"/>
          <w:numId w:val="36"/>
        </w:numPr>
      </w:pPr>
      <w:r>
        <w:rPr>
          <w:rStyle w:val="Strong"/>
        </w:rPr>
        <w:t>Addressing (IP vs MAC vs Port):</w:t>
      </w:r>
      <w:r>
        <w:br/>
      </w:r>
      <w:r w:rsidRPr="00951EB9">
        <w:rPr>
          <w:b/>
        </w:rPr>
        <w:t>Classify</w:t>
      </w:r>
      <w:r>
        <w:t xml:space="preserve"> i</w:t>
      </w:r>
      <w:r>
        <w:t xml:space="preserve">magine you are sending an email. Explain how </w:t>
      </w:r>
      <w:r>
        <w:rPr>
          <w:rStyle w:val="Strong"/>
        </w:rPr>
        <w:t>IP Address, MAC Address, and Port Address</w:t>
      </w:r>
      <w:r>
        <w:t xml:space="preserve"> all work together to make sure your message reaches the right destination.</w:t>
      </w:r>
    </w:p>
    <w:p w14:paraId="5B2CFFEC" w14:textId="2C8A802A" w:rsidR="00951EB9" w:rsidRDefault="00951EB9" w:rsidP="00951EB9">
      <w:pPr>
        <w:pStyle w:val="NormalWeb"/>
        <w:numPr>
          <w:ilvl w:val="0"/>
          <w:numId w:val="36"/>
        </w:numPr>
      </w:pPr>
      <w:r>
        <w:rPr>
          <w:rStyle w:val="Strong"/>
        </w:rPr>
        <w:t>IPv4 vs IPv6:</w:t>
      </w:r>
      <w:r>
        <w:br/>
      </w:r>
      <w:r w:rsidRPr="00951EB9">
        <w:rPr>
          <w:b/>
        </w:rPr>
        <w:t>Classify</w:t>
      </w:r>
      <w:r>
        <w:t xml:space="preserve"> </w:t>
      </w:r>
      <w:r>
        <w:t>IPv4 provides around 4.3 billion unique addresses, but IPv6 offers a practically unlimited number. If IPv6 is more powerful, why do we still use IPv4 widely today? Give at least two reasons.</w:t>
      </w:r>
    </w:p>
    <w:p w14:paraId="6862E270" w14:textId="77777777" w:rsidR="00951EB9" w:rsidRDefault="00951EB9" w:rsidP="00951EB9">
      <w:pPr>
        <w:pStyle w:val="NormalWeb"/>
        <w:numPr>
          <w:ilvl w:val="0"/>
          <w:numId w:val="36"/>
        </w:numPr>
      </w:pPr>
      <w:r>
        <w:rPr>
          <w:rStyle w:val="Strong"/>
        </w:rPr>
        <w:t>Subnetting:</w:t>
      </w:r>
      <w:r>
        <w:br/>
        <w:t xml:space="preserve">Given the IP address </w:t>
      </w:r>
      <w:r>
        <w:rPr>
          <w:rStyle w:val="HTMLCode"/>
        </w:rPr>
        <w:t>192.168.45.200</w:t>
      </w:r>
      <w:r>
        <w:t xml:space="preserve"> with a subnet mask </w:t>
      </w:r>
      <w:r>
        <w:rPr>
          <w:rStyle w:val="HTMLCode"/>
        </w:rPr>
        <w:t>255.255.255.0</w:t>
      </w:r>
      <w:r>
        <w:t>:</w:t>
      </w:r>
    </w:p>
    <w:p w14:paraId="3495DD7F" w14:textId="77777777" w:rsidR="00951EB9" w:rsidRDefault="00951EB9" w:rsidP="00951EB9">
      <w:pPr>
        <w:pStyle w:val="NormalWeb"/>
        <w:numPr>
          <w:ilvl w:val="1"/>
          <w:numId w:val="36"/>
        </w:numPr>
      </w:pPr>
      <w:r>
        <w:t xml:space="preserve">Identify the </w:t>
      </w:r>
      <w:r>
        <w:rPr>
          <w:rStyle w:val="Strong"/>
        </w:rPr>
        <w:t>network part</w:t>
      </w:r>
      <w:r>
        <w:t xml:space="preserve"> and the </w:t>
      </w:r>
      <w:r>
        <w:rPr>
          <w:rStyle w:val="Strong"/>
        </w:rPr>
        <w:t>host part</w:t>
      </w:r>
      <w:r>
        <w:t>.</w:t>
      </w:r>
    </w:p>
    <w:p w14:paraId="745F1FCF" w14:textId="77777777" w:rsidR="00951EB9" w:rsidRDefault="00951EB9" w:rsidP="00951EB9">
      <w:pPr>
        <w:pStyle w:val="NormalWeb"/>
        <w:numPr>
          <w:ilvl w:val="1"/>
          <w:numId w:val="36"/>
        </w:numPr>
      </w:pPr>
      <w:r>
        <w:t>How many usable host addresses are available in this subnet?</w:t>
      </w:r>
    </w:p>
    <w:p w14:paraId="00543DC4" w14:textId="7F297FA0" w:rsidR="00951EB9" w:rsidRDefault="00951EB9" w:rsidP="00951EB9">
      <w:pPr>
        <w:pStyle w:val="NormalWeb"/>
        <w:numPr>
          <w:ilvl w:val="0"/>
          <w:numId w:val="36"/>
        </w:numPr>
      </w:pPr>
      <w:r>
        <w:rPr>
          <w:rStyle w:val="Strong"/>
        </w:rPr>
        <w:t>Static vs Dynamic IP (Critical Thinking):</w:t>
      </w:r>
      <w:r>
        <w:br/>
      </w:r>
      <w:r w:rsidRPr="00951EB9">
        <w:rPr>
          <w:b/>
        </w:rPr>
        <w:t>Classify</w:t>
      </w:r>
      <w:r>
        <w:t xml:space="preserve"> </w:t>
      </w:r>
      <w:r>
        <w:t xml:space="preserve">If a university server that hosts student records was configured with a </w:t>
      </w:r>
      <w:r>
        <w:rPr>
          <w:rStyle w:val="Strong"/>
        </w:rPr>
        <w:t>dynamic IP</w:t>
      </w:r>
      <w:r>
        <w:t xml:space="preserve">, what problems could occur? Why is a </w:t>
      </w:r>
      <w:r>
        <w:rPr>
          <w:rStyle w:val="Strong"/>
        </w:rPr>
        <w:t>static IP</w:t>
      </w:r>
      <w:r>
        <w:t xml:space="preserve"> essential in this case?</w:t>
      </w:r>
    </w:p>
    <w:p w14:paraId="55CF25AF" w14:textId="77F00198" w:rsidR="00C56DD0" w:rsidRPr="003B3175" w:rsidRDefault="00C56DD0" w:rsidP="00951EB9">
      <w:pPr>
        <w:pStyle w:val="Heading3"/>
        <w:ind w:left="270" w:right="90"/>
        <w:jc w:val="both"/>
        <w:rPr>
          <w:rFonts w:ascii="Times New Roman" w:hAnsi="Times New Roman" w:cs="Times New Roman"/>
        </w:rPr>
      </w:pPr>
    </w:p>
    <w:p w14:paraId="26D44227" w14:textId="19AAE0F4" w:rsidR="00960A6C" w:rsidRDefault="00960A6C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4B84B19A" w14:textId="3C9E4D4B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200802C0" w14:textId="6E5E44AE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317DCB9C" w14:textId="41F8F803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074F6ADA" w14:textId="0CC2E5EB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2BFB2F1B" w14:textId="5E4AE444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7A23ED26" w14:textId="4F4DD2F3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77A28FC3" w14:textId="327223BA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5FD16206" w14:textId="7EAA56A5" w:rsidR="00021F54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67CAE94E" w14:textId="77777777" w:rsidR="00021F54" w:rsidRPr="003B3175" w:rsidRDefault="00021F54" w:rsidP="00C56DD0">
      <w:pPr>
        <w:spacing w:after="0"/>
        <w:ind w:left="360" w:right="810"/>
        <w:jc w:val="both"/>
        <w:rPr>
          <w:rFonts w:ascii="Times New Roman" w:hAnsi="Times New Roman" w:cs="Times New Roman"/>
          <w:sz w:val="24"/>
          <w:szCs w:val="24"/>
        </w:rPr>
      </w:pPr>
    </w:p>
    <w:p w14:paraId="18FB683D" w14:textId="45D403D8" w:rsidR="00960A6C" w:rsidRPr="003B3175" w:rsidRDefault="00960A6C" w:rsidP="00C56DD0">
      <w:pPr>
        <w:pStyle w:val="ListParagraph"/>
        <w:widowControl w:val="0"/>
        <w:tabs>
          <w:tab w:val="left" w:pos="630"/>
        </w:tabs>
        <w:autoSpaceDE w:val="0"/>
        <w:autoSpaceDN w:val="0"/>
        <w:spacing w:before="164" w:after="0"/>
        <w:ind w:left="360" w:right="81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B3175">
        <w:rPr>
          <w:rFonts w:ascii="Times New Roman" w:hAnsi="Times New Roman" w:cs="Times New Roman"/>
          <w:bCs/>
          <w:sz w:val="24"/>
          <w:szCs w:val="24"/>
        </w:rPr>
        <w:t>.</w:t>
      </w:r>
    </w:p>
    <w:p w14:paraId="4B5CCC04" w14:textId="5CBFFE12" w:rsidR="00314F20" w:rsidRPr="003B3175" w:rsidRDefault="00314F20" w:rsidP="00C56DD0">
      <w:pPr>
        <w:pStyle w:val="ListParagraph"/>
        <w:widowControl w:val="0"/>
        <w:tabs>
          <w:tab w:val="left" w:pos="630"/>
        </w:tabs>
        <w:autoSpaceDE w:val="0"/>
        <w:autoSpaceDN w:val="0"/>
        <w:spacing w:before="164" w:after="0" w:line="240" w:lineRule="auto"/>
        <w:ind w:left="360" w:right="1350"/>
        <w:jc w:val="both"/>
        <w:rPr>
          <w:rFonts w:ascii="Times New Roman" w:hAnsi="Times New Roman" w:cs="Times New Roman"/>
          <w:sz w:val="24"/>
          <w:szCs w:val="24"/>
        </w:rPr>
      </w:pPr>
    </w:p>
    <w:p w14:paraId="270873F6" w14:textId="77777777" w:rsidR="00314F20" w:rsidRPr="003B3175" w:rsidRDefault="00314F20" w:rsidP="00314F20">
      <w:pPr>
        <w:pStyle w:val="ListParagraph"/>
        <w:widowControl w:val="0"/>
        <w:tabs>
          <w:tab w:val="left" w:pos="630"/>
        </w:tabs>
        <w:autoSpaceDE w:val="0"/>
        <w:autoSpaceDN w:val="0"/>
        <w:spacing w:before="164" w:after="0" w:line="240" w:lineRule="auto"/>
        <w:ind w:left="630" w:right="900"/>
        <w:jc w:val="center"/>
        <w:rPr>
          <w:rFonts w:ascii="Times New Roman" w:hAnsi="Times New Roman" w:cs="Times New Roman"/>
          <w:sz w:val="26"/>
          <w:szCs w:val="26"/>
        </w:rPr>
      </w:pPr>
    </w:p>
    <w:p w14:paraId="4C82D0A7" w14:textId="436C265C" w:rsidR="00314F20" w:rsidRPr="003B3175" w:rsidRDefault="00314F20" w:rsidP="00314F20">
      <w:pPr>
        <w:pStyle w:val="ListParagraph"/>
        <w:widowControl w:val="0"/>
        <w:tabs>
          <w:tab w:val="left" w:pos="630"/>
        </w:tabs>
        <w:autoSpaceDE w:val="0"/>
        <w:autoSpaceDN w:val="0"/>
        <w:spacing w:before="164" w:after="0" w:line="240" w:lineRule="auto"/>
        <w:ind w:left="630" w:right="900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B3175">
        <w:rPr>
          <w:rFonts w:ascii="Times New Roman" w:hAnsi="Times New Roman" w:cs="Times New Roman"/>
          <w:b/>
          <w:sz w:val="26"/>
          <w:szCs w:val="26"/>
        </w:rPr>
        <w:t>“GOOD LUCK”</w:t>
      </w:r>
    </w:p>
    <w:sectPr w:rsidR="00314F20" w:rsidRPr="003B3175" w:rsidSect="003B3175">
      <w:pgSz w:w="12240" w:h="15840"/>
      <w:pgMar w:top="1260" w:right="540" w:bottom="36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4F1B4" w14:textId="77777777" w:rsidR="00C944C5" w:rsidRDefault="00C944C5" w:rsidP="00A5526B">
      <w:pPr>
        <w:spacing w:after="0" w:line="240" w:lineRule="auto"/>
      </w:pPr>
      <w:r>
        <w:separator/>
      </w:r>
    </w:p>
  </w:endnote>
  <w:endnote w:type="continuationSeparator" w:id="0">
    <w:p w14:paraId="77608A15" w14:textId="77777777" w:rsidR="00C944C5" w:rsidRDefault="00C944C5" w:rsidP="00A55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FE2E38" w14:textId="77777777" w:rsidR="00C944C5" w:rsidRDefault="00C944C5" w:rsidP="00A5526B">
      <w:pPr>
        <w:spacing w:after="0" w:line="240" w:lineRule="auto"/>
      </w:pPr>
      <w:r>
        <w:separator/>
      </w:r>
    </w:p>
  </w:footnote>
  <w:footnote w:type="continuationSeparator" w:id="0">
    <w:p w14:paraId="2B07D605" w14:textId="77777777" w:rsidR="00C944C5" w:rsidRDefault="00C944C5" w:rsidP="00A552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01EC4"/>
    <w:multiLevelType w:val="hybridMultilevel"/>
    <w:tmpl w:val="F31AF3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B590B"/>
    <w:multiLevelType w:val="hybridMultilevel"/>
    <w:tmpl w:val="6CFEC006"/>
    <w:lvl w:ilvl="0" w:tplc="04090001">
      <w:start w:val="1"/>
      <w:numFmt w:val="bullet"/>
      <w:lvlText w:val=""/>
      <w:lvlJc w:val="left"/>
      <w:pPr>
        <w:ind w:left="882" w:hanging="361"/>
      </w:pPr>
      <w:rPr>
        <w:rFonts w:ascii="Symbol" w:hAnsi="Symbol" w:hint="default"/>
        <w:b/>
        <w:bCs/>
        <w:w w:val="100"/>
        <w:sz w:val="24"/>
        <w:szCs w:val="24"/>
        <w:lang w:val="en-US" w:eastAsia="en-US" w:bidi="ar-SA"/>
      </w:rPr>
    </w:lvl>
    <w:lvl w:ilvl="1" w:tplc="FFE6B948">
      <w:numFmt w:val="bullet"/>
      <w:lvlText w:val="•"/>
      <w:lvlJc w:val="left"/>
      <w:pPr>
        <w:ind w:left="1856" w:hanging="361"/>
      </w:pPr>
      <w:rPr>
        <w:rFonts w:hint="default"/>
        <w:lang w:val="en-US" w:eastAsia="en-US" w:bidi="ar-SA"/>
      </w:rPr>
    </w:lvl>
    <w:lvl w:ilvl="2" w:tplc="894EE09C">
      <w:numFmt w:val="bullet"/>
      <w:lvlText w:val="•"/>
      <w:lvlJc w:val="left"/>
      <w:pPr>
        <w:ind w:left="2832" w:hanging="361"/>
      </w:pPr>
      <w:rPr>
        <w:rFonts w:hint="default"/>
        <w:lang w:val="en-US" w:eastAsia="en-US" w:bidi="ar-SA"/>
      </w:rPr>
    </w:lvl>
    <w:lvl w:ilvl="3" w:tplc="4FB09E76">
      <w:numFmt w:val="bullet"/>
      <w:lvlText w:val="•"/>
      <w:lvlJc w:val="left"/>
      <w:pPr>
        <w:ind w:left="3808" w:hanging="361"/>
      </w:pPr>
      <w:rPr>
        <w:rFonts w:hint="default"/>
        <w:lang w:val="en-US" w:eastAsia="en-US" w:bidi="ar-SA"/>
      </w:rPr>
    </w:lvl>
    <w:lvl w:ilvl="4" w:tplc="8F263E5A">
      <w:numFmt w:val="bullet"/>
      <w:lvlText w:val="•"/>
      <w:lvlJc w:val="left"/>
      <w:pPr>
        <w:ind w:left="4784" w:hanging="361"/>
      </w:pPr>
      <w:rPr>
        <w:rFonts w:hint="default"/>
        <w:lang w:val="en-US" w:eastAsia="en-US" w:bidi="ar-SA"/>
      </w:rPr>
    </w:lvl>
    <w:lvl w:ilvl="5" w:tplc="5E5C5184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DE4C15A">
      <w:numFmt w:val="bullet"/>
      <w:lvlText w:val="•"/>
      <w:lvlJc w:val="left"/>
      <w:pPr>
        <w:ind w:left="6736" w:hanging="361"/>
      </w:pPr>
      <w:rPr>
        <w:rFonts w:hint="default"/>
        <w:lang w:val="en-US" w:eastAsia="en-US" w:bidi="ar-SA"/>
      </w:rPr>
    </w:lvl>
    <w:lvl w:ilvl="7" w:tplc="1A3003DE">
      <w:numFmt w:val="bullet"/>
      <w:lvlText w:val="•"/>
      <w:lvlJc w:val="left"/>
      <w:pPr>
        <w:ind w:left="7712" w:hanging="361"/>
      </w:pPr>
      <w:rPr>
        <w:rFonts w:hint="default"/>
        <w:lang w:val="en-US" w:eastAsia="en-US" w:bidi="ar-SA"/>
      </w:rPr>
    </w:lvl>
    <w:lvl w:ilvl="8" w:tplc="D3969FA4">
      <w:numFmt w:val="bullet"/>
      <w:lvlText w:val="•"/>
      <w:lvlJc w:val="left"/>
      <w:pPr>
        <w:ind w:left="8688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057C0A26"/>
    <w:multiLevelType w:val="hybridMultilevel"/>
    <w:tmpl w:val="07348F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CE69BF"/>
    <w:multiLevelType w:val="multilevel"/>
    <w:tmpl w:val="1C207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BB2EB5"/>
    <w:multiLevelType w:val="hybridMultilevel"/>
    <w:tmpl w:val="321CD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4063F"/>
    <w:multiLevelType w:val="hybridMultilevel"/>
    <w:tmpl w:val="79E486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6B7AF2"/>
    <w:multiLevelType w:val="hybridMultilevel"/>
    <w:tmpl w:val="E89EA458"/>
    <w:lvl w:ilvl="0" w:tplc="8146EF3E">
      <w:numFmt w:val="bullet"/>
      <w:lvlText w:val=""/>
      <w:lvlJc w:val="left"/>
      <w:pPr>
        <w:ind w:left="882" w:hanging="361"/>
      </w:pPr>
      <w:rPr>
        <w:rFonts w:ascii="Symbol" w:eastAsia="Symbol" w:hAnsi="Symbol" w:cs="Symbol" w:hint="default"/>
        <w:b/>
        <w:bCs/>
        <w:w w:val="102"/>
        <w:sz w:val="22"/>
        <w:szCs w:val="22"/>
        <w:lang w:val="en-US" w:eastAsia="en-US" w:bidi="ar-SA"/>
      </w:rPr>
    </w:lvl>
    <w:lvl w:ilvl="1" w:tplc="FFE6B948">
      <w:numFmt w:val="bullet"/>
      <w:lvlText w:val="•"/>
      <w:lvlJc w:val="left"/>
      <w:pPr>
        <w:ind w:left="1856" w:hanging="361"/>
      </w:pPr>
      <w:rPr>
        <w:rFonts w:hint="default"/>
        <w:lang w:val="en-US" w:eastAsia="en-US" w:bidi="ar-SA"/>
      </w:rPr>
    </w:lvl>
    <w:lvl w:ilvl="2" w:tplc="894EE09C">
      <w:numFmt w:val="bullet"/>
      <w:lvlText w:val="•"/>
      <w:lvlJc w:val="left"/>
      <w:pPr>
        <w:ind w:left="2832" w:hanging="361"/>
      </w:pPr>
      <w:rPr>
        <w:rFonts w:hint="default"/>
        <w:lang w:val="en-US" w:eastAsia="en-US" w:bidi="ar-SA"/>
      </w:rPr>
    </w:lvl>
    <w:lvl w:ilvl="3" w:tplc="4FB09E76">
      <w:numFmt w:val="bullet"/>
      <w:lvlText w:val="•"/>
      <w:lvlJc w:val="left"/>
      <w:pPr>
        <w:ind w:left="3808" w:hanging="361"/>
      </w:pPr>
      <w:rPr>
        <w:rFonts w:hint="default"/>
        <w:lang w:val="en-US" w:eastAsia="en-US" w:bidi="ar-SA"/>
      </w:rPr>
    </w:lvl>
    <w:lvl w:ilvl="4" w:tplc="8F263E5A">
      <w:numFmt w:val="bullet"/>
      <w:lvlText w:val="•"/>
      <w:lvlJc w:val="left"/>
      <w:pPr>
        <w:ind w:left="4784" w:hanging="361"/>
      </w:pPr>
      <w:rPr>
        <w:rFonts w:hint="default"/>
        <w:lang w:val="en-US" w:eastAsia="en-US" w:bidi="ar-SA"/>
      </w:rPr>
    </w:lvl>
    <w:lvl w:ilvl="5" w:tplc="5E5C5184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DE4C15A">
      <w:numFmt w:val="bullet"/>
      <w:lvlText w:val="•"/>
      <w:lvlJc w:val="left"/>
      <w:pPr>
        <w:ind w:left="6736" w:hanging="361"/>
      </w:pPr>
      <w:rPr>
        <w:rFonts w:hint="default"/>
        <w:lang w:val="en-US" w:eastAsia="en-US" w:bidi="ar-SA"/>
      </w:rPr>
    </w:lvl>
    <w:lvl w:ilvl="7" w:tplc="1A3003DE">
      <w:numFmt w:val="bullet"/>
      <w:lvlText w:val="•"/>
      <w:lvlJc w:val="left"/>
      <w:pPr>
        <w:ind w:left="7712" w:hanging="361"/>
      </w:pPr>
      <w:rPr>
        <w:rFonts w:hint="default"/>
        <w:lang w:val="en-US" w:eastAsia="en-US" w:bidi="ar-SA"/>
      </w:rPr>
    </w:lvl>
    <w:lvl w:ilvl="8" w:tplc="D3969FA4">
      <w:numFmt w:val="bullet"/>
      <w:lvlText w:val="•"/>
      <w:lvlJc w:val="left"/>
      <w:pPr>
        <w:ind w:left="8688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12A9048D"/>
    <w:multiLevelType w:val="hybridMultilevel"/>
    <w:tmpl w:val="80023646"/>
    <w:lvl w:ilvl="0" w:tplc="8146EF3E">
      <w:numFmt w:val="bullet"/>
      <w:lvlText w:val=""/>
      <w:lvlJc w:val="left"/>
      <w:pPr>
        <w:ind w:left="743" w:hanging="361"/>
      </w:pPr>
      <w:rPr>
        <w:rFonts w:ascii="Symbol" w:eastAsia="Symbol" w:hAnsi="Symbol" w:cs="Symbol" w:hint="default"/>
        <w:w w:val="102"/>
        <w:sz w:val="22"/>
        <w:szCs w:val="22"/>
        <w:lang w:val="en-US" w:eastAsia="en-US" w:bidi="ar-SA"/>
      </w:rPr>
    </w:lvl>
    <w:lvl w:ilvl="1" w:tplc="C0EEF02A">
      <w:numFmt w:val="bullet"/>
      <w:lvlText w:val="•"/>
      <w:lvlJc w:val="left"/>
      <w:pPr>
        <w:ind w:left="1701" w:hanging="361"/>
      </w:pPr>
      <w:rPr>
        <w:rFonts w:hint="default"/>
        <w:lang w:val="en-US" w:eastAsia="en-US" w:bidi="ar-SA"/>
      </w:rPr>
    </w:lvl>
    <w:lvl w:ilvl="2" w:tplc="31A01518">
      <w:numFmt w:val="bullet"/>
      <w:lvlText w:val="•"/>
      <w:lvlJc w:val="left"/>
      <w:pPr>
        <w:ind w:left="2662" w:hanging="361"/>
      </w:pPr>
      <w:rPr>
        <w:rFonts w:hint="default"/>
        <w:lang w:val="en-US" w:eastAsia="en-US" w:bidi="ar-SA"/>
      </w:rPr>
    </w:lvl>
    <w:lvl w:ilvl="3" w:tplc="C11E3AF8">
      <w:numFmt w:val="bullet"/>
      <w:lvlText w:val="•"/>
      <w:lvlJc w:val="left"/>
      <w:pPr>
        <w:ind w:left="3624" w:hanging="361"/>
      </w:pPr>
      <w:rPr>
        <w:rFonts w:hint="default"/>
        <w:lang w:val="en-US" w:eastAsia="en-US" w:bidi="ar-SA"/>
      </w:rPr>
    </w:lvl>
    <w:lvl w:ilvl="4" w:tplc="A588E73C">
      <w:numFmt w:val="bullet"/>
      <w:lvlText w:val="•"/>
      <w:lvlJc w:val="left"/>
      <w:pPr>
        <w:ind w:left="4585" w:hanging="361"/>
      </w:pPr>
      <w:rPr>
        <w:rFonts w:hint="default"/>
        <w:lang w:val="en-US" w:eastAsia="en-US" w:bidi="ar-SA"/>
      </w:rPr>
    </w:lvl>
    <w:lvl w:ilvl="5" w:tplc="AC2ECFB0">
      <w:numFmt w:val="bullet"/>
      <w:lvlText w:val="•"/>
      <w:lvlJc w:val="left"/>
      <w:pPr>
        <w:ind w:left="5547" w:hanging="361"/>
      </w:pPr>
      <w:rPr>
        <w:rFonts w:hint="default"/>
        <w:lang w:val="en-US" w:eastAsia="en-US" w:bidi="ar-SA"/>
      </w:rPr>
    </w:lvl>
    <w:lvl w:ilvl="6" w:tplc="1A548E44">
      <w:numFmt w:val="bullet"/>
      <w:lvlText w:val="•"/>
      <w:lvlJc w:val="left"/>
      <w:pPr>
        <w:ind w:left="6508" w:hanging="361"/>
      </w:pPr>
      <w:rPr>
        <w:rFonts w:hint="default"/>
        <w:lang w:val="en-US" w:eastAsia="en-US" w:bidi="ar-SA"/>
      </w:rPr>
    </w:lvl>
    <w:lvl w:ilvl="7" w:tplc="46D25036">
      <w:numFmt w:val="bullet"/>
      <w:lvlText w:val="•"/>
      <w:lvlJc w:val="left"/>
      <w:pPr>
        <w:ind w:left="7469" w:hanging="361"/>
      </w:pPr>
      <w:rPr>
        <w:rFonts w:hint="default"/>
        <w:lang w:val="en-US" w:eastAsia="en-US" w:bidi="ar-SA"/>
      </w:rPr>
    </w:lvl>
    <w:lvl w:ilvl="8" w:tplc="BD085A42">
      <w:numFmt w:val="bullet"/>
      <w:lvlText w:val="•"/>
      <w:lvlJc w:val="left"/>
      <w:pPr>
        <w:ind w:left="8431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1A4B69DB"/>
    <w:multiLevelType w:val="hybridMultilevel"/>
    <w:tmpl w:val="4A5C2B22"/>
    <w:lvl w:ilvl="0" w:tplc="E9D059A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C54083"/>
    <w:multiLevelType w:val="hybridMultilevel"/>
    <w:tmpl w:val="BE0682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EB94C52"/>
    <w:multiLevelType w:val="hybridMultilevel"/>
    <w:tmpl w:val="3B84A18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CE6181"/>
    <w:multiLevelType w:val="hybridMultilevel"/>
    <w:tmpl w:val="CF2EA39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862B8A"/>
    <w:multiLevelType w:val="multilevel"/>
    <w:tmpl w:val="19808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EF4F5F"/>
    <w:multiLevelType w:val="hybridMultilevel"/>
    <w:tmpl w:val="89B2E5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4623FD1"/>
    <w:multiLevelType w:val="hybridMultilevel"/>
    <w:tmpl w:val="07348F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0C0D6F"/>
    <w:multiLevelType w:val="hybridMultilevel"/>
    <w:tmpl w:val="23642E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1724CD"/>
    <w:multiLevelType w:val="multilevel"/>
    <w:tmpl w:val="0F3CD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876910"/>
    <w:multiLevelType w:val="multilevel"/>
    <w:tmpl w:val="8CA2B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923957"/>
    <w:multiLevelType w:val="multilevel"/>
    <w:tmpl w:val="D6C6F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5C3139"/>
    <w:multiLevelType w:val="hybridMultilevel"/>
    <w:tmpl w:val="1422B89C"/>
    <w:lvl w:ilvl="0" w:tplc="B128FD02">
      <w:start w:val="1"/>
      <w:numFmt w:val="decimal"/>
      <w:lvlText w:val="%1."/>
      <w:lvlJc w:val="left"/>
      <w:pPr>
        <w:ind w:left="882" w:hanging="361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FFE6B948">
      <w:numFmt w:val="bullet"/>
      <w:lvlText w:val="•"/>
      <w:lvlJc w:val="left"/>
      <w:pPr>
        <w:ind w:left="1856" w:hanging="361"/>
      </w:pPr>
      <w:rPr>
        <w:rFonts w:hint="default"/>
        <w:lang w:val="en-US" w:eastAsia="en-US" w:bidi="ar-SA"/>
      </w:rPr>
    </w:lvl>
    <w:lvl w:ilvl="2" w:tplc="894EE09C">
      <w:numFmt w:val="bullet"/>
      <w:lvlText w:val="•"/>
      <w:lvlJc w:val="left"/>
      <w:pPr>
        <w:ind w:left="2832" w:hanging="361"/>
      </w:pPr>
      <w:rPr>
        <w:rFonts w:hint="default"/>
        <w:lang w:val="en-US" w:eastAsia="en-US" w:bidi="ar-SA"/>
      </w:rPr>
    </w:lvl>
    <w:lvl w:ilvl="3" w:tplc="4FB09E76">
      <w:numFmt w:val="bullet"/>
      <w:lvlText w:val="•"/>
      <w:lvlJc w:val="left"/>
      <w:pPr>
        <w:ind w:left="3808" w:hanging="361"/>
      </w:pPr>
      <w:rPr>
        <w:rFonts w:hint="default"/>
        <w:lang w:val="en-US" w:eastAsia="en-US" w:bidi="ar-SA"/>
      </w:rPr>
    </w:lvl>
    <w:lvl w:ilvl="4" w:tplc="8F263E5A">
      <w:numFmt w:val="bullet"/>
      <w:lvlText w:val="•"/>
      <w:lvlJc w:val="left"/>
      <w:pPr>
        <w:ind w:left="4784" w:hanging="361"/>
      </w:pPr>
      <w:rPr>
        <w:rFonts w:hint="default"/>
        <w:lang w:val="en-US" w:eastAsia="en-US" w:bidi="ar-SA"/>
      </w:rPr>
    </w:lvl>
    <w:lvl w:ilvl="5" w:tplc="5E5C5184">
      <w:numFmt w:val="bullet"/>
      <w:lvlText w:val="•"/>
      <w:lvlJc w:val="left"/>
      <w:pPr>
        <w:ind w:left="5760" w:hanging="361"/>
      </w:pPr>
      <w:rPr>
        <w:rFonts w:hint="default"/>
        <w:lang w:val="en-US" w:eastAsia="en-US" w:bidi="ar-SA"/>
      </w:rPr>
    </w:lvl>
    <w:lvl w:ilvl="6" w:tplc="9DE4C15A">
      <w:numFmt w:val="bullet"/>
      <w:lvlText w:val="•"/>
      <w:lvlJc w:val="left"/>
      <w:pPr>
        <w:ind w:left="6736" w:hanging="361"/>
      </w:pPr>
      <w:rPr>
        <w:rFonts w:hint="default"/>
        <w:lang w:val="en-US" w:eastAsia="en-US" w:bidi="ar-SA"/>
      </w:rPr>
    </w:lvl>
    <w:lvl w:ilvl="7" w:tplc="1A3003DE">
      <w:numFmt w:val="bullet"/>
      <w:lvlText w:val="•"/>
      <w:lvlJc w:val="left"/>
      <w:pPr>
        <w:ind w:left="7712" w:hanging="361"/>
      </w:pPr>
      <w:rPr>
        <w:rFonts w:hint="default"/>
        <w:lang w:val="en-US" w:eastAsia="en-US" w:bidi="ar-SA"/>
      </w:rPr>
    </w:lvl>
    <w:lvl w:ilvl="8" w:tplc="D3969FA4">
      <w:numFmt w:val="bullet"/>
      <w:lvlText w:val="•"/>
      <w:lvlJc w:val="left"/>
      <w:pPr>
        <w:ind w:left="8688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44B52412"/>
    <w:multiLevelType w:val="hybridMultilevel"/>
    <w:tmpl w:val="4A5C2B22"/>
    <w:lvl w:ilvl="0" w:tplc="E9D059A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8A4FA0"/>
    <w:multiLevelType w:val="hybridMultilevel"/>
    <w:tmpl w:val="CDE69A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CB6F38"/>
    <w:multiLevelType w:val="hybridMultilevel"/>
    <w:tmpl w:val="24F88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3E394C"/>
    <w:multiLevelType w:val="multilevel"/>
    <w:tmpl w:val="C48EF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6516DE"/>
    <w:multiLevelType w:val="hybridMultilevel"/>
    <w:tmpl w:val="0F823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4135A7"/>
    <w:multiLevelType w:val="hybridMultilevel"/>
    <w:tmpl w:val="0A1C30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87C5919"/>
    <w:multiLevelType w:val="multilevel"/>
    <w:tmpl w:val="AD88A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1C4997"/>
    <w:multiLevelType w:val="hybridMultilevel"/>
    <w:tmpl w:val="BE0682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E483E27"/>
    <w:multiLevelType w:val="hybridMultilevel"/>
    <w:tmpl w:val="498AA2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75083F"/>
    <w:multiLevelType w:val="multilevel"/>
    <w:tmpl w:val="2E20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6B293C"/>
    <w:multiLevelType w:val="multilevel"/>
    <w:tmpl w:val="2B62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9B20B8"/>
    <w:multiLevelType w:val="multilevel"/>
    <w:tmpl w:val="F2400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D20AF8"/>
    <w:multiLevelType w:val="multilevel"/>
    <w:tmpl w:val="DA268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BF44C66"/>
    <w:multiLevelType w:val="hybridMultilevel"/>
    <w:tmpl w:val="3CB094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8F48E7"/>
    <w:multiLevelType w:val="multilevel"/>
    <w:tmpl w:val="08BA0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B111918"/>
    <w:multiLevelType w:val="multilevel"/>
    <w:tmpl w:val="AE52F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21"/>
  </w:num>
  <w:num w:numId="4">
    <w:abstractNumId w:val="11"/>
  </w:num>
  <w:num w:numId="5">
    <w:abstractNumId w:val="25"/>
  </w:num>
  <w:num w:numId="6">
    <w:abstractNumId w:val="33"/>
  </w:num>
  <w:num w:numId="7">
    <w:abstractNumId w:val="22"/>
  </w:num>
  <w:num w:numId="8">
    <w:abstractNumId w:val="13"/>
  </w:num>
  <w:num w:numId="9">
    <w:abstractNumId w:val="4"/>
  </w:num>
  <w:num w:numId="10">
    <w:abstractNumId w:val="15"/>
  </w:num>
  <w:num w:numId="11">
    <w:abstractNumId w:val="27"/>
  </w:num>
  <w:num w:numId="12">
    <w:abstractNumId w:val="8"/>
  </w:num>
  <w:num w:numId="13">
    <w:abstractNumId w:val="20"/>
  </w:num>
  <w:num w:numId="14">
    <w:abstractNumId w:val="9"/>
  </w:num>
  <w:num w:numId="15">
    <w:abstractNumId w:val="28"/>
  </w:num>
  <w:num w:numId="16">
    <w:abstractNumId w:val="10"/>
  </w:num>
  <w:num w:numId="17">
    <w:abstractNumId w:val="5"/>
  </w:num>
  <w:num w:numId="18">
    <w:abstractNumId w:val="14"/>
  </w:num>
  <w:num w:numId="19">
    <w:abstractNumId w:val="19"/>
  </w:num>
  <w:num w:numId="20">
    <w:abstractNumId w:val="7"/>
  </w:num>
  <w:num w:numId="21">
    <w:abstractNumId w:val="1"/>
  </w:num>
  <w:num w:numId="22">
    <w:abstractNumId w:val="6"/>
  </w:num>
  <w:num w:numId="23">
    <w:abstractNumId w:val="24"/>
  </w:num>
  <w:num w:numId="24">
    <w:abstractNumId w:val="12"/>
  </w:num>
  <w:num w:numId="25">
    <w:abstractNumId w:val="3"/>
  </w:num>
  <w:num w:numId="26">
    <w:abstractNumId w:val="26"/>
  </w:num>
  <w:num w:numId="27">
    <w:abstractNumId w:val="34"/>
  </w:num>
  <w:num w:numId="28">
    <w:abstractNumId w:val="23"/>
  </w:num>
  <w:num w:numId="29">
    <w:abstractNumId w:val="29"/>
  </w:num>
  <w:num w:numId="30">
    <w:abstractNumId w:val="35"/>
  </w:num>
  <w:num w:numId="31">
    <w:abstractNumId w:val="32"/>
  </w:num>
  <w:num w:numId="32">
    <w:abstractNumId w:val="18"/>
  </w:num>
  <w:num w:numId="33">
    <w:abstractNumId w:val="16"/>
  </w:num>
  <w:num w:numId="34">
    <w:abstractNumId w:val="17"/>
  </w:num>
  <w:num w:numId="35">
    <w:abstractNumId w:val="30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sjS0tDAzMDEyMzdT0lEKTi0uzszPAykwrQUA8cZliCwAAAA="/>
  </w:docVars>
  <w:rsids>
    <w:rsidRoot w:val="00F90EDA"/>
    <w:rsid w:val="00021F54"/>
    <w:rsid w:val="00050AD1"/>
    <w:rsid w:val="00096646"/>
    <w:rsid w:val="000D0342"/>
    <w:rsid w:val="000F4A9C"/>
    <w:rsid w:val="00125C2E"/>
    <w:rsid w:val="00184164"/>
    <w:rsid w:val="00240122"/>
    <w:rsid w:val="002410CF"/>
    <w:rsid w:val="00257396"/>
    <w:rsid w:val="00291606"/>
    <w:rsid w:val="002A3153"/>
    <w:rsid w:val="002E5781"/>
    <w:rsid w:val="00314F20"/>
    <w:rsid w:val="003606DC"/>
    <w:rsid w:val="003718B5"/>
    <w:rsid w:val="003B3175"/>
    <w:rsid w:val="00445401"/>
    <w:rsid w:val="00456D53"/>
    <w:rsid w:val="00467695"/>
    <w:rsid w:val="004B1BDA"/>
    <w:rsid w:val="004B7C5D"/>
    <w:rsid w:val="004C0759"/>
    <w:rsid w:val="004C6836"/>
    <w:rsid w:val="004D3E0E"/>
    <w:rsid w:val="004E6816"/>
    <w:rsid w:val="00544409"/>
    <w:rsid w:val="00562237"/>
    <w:rsid w:val="005772F7"/>
    <w:rsid w:val="00585CFC"/>
    <w:rsid w:val="00610437"/>
    <w:rsid w:val="00625533"/>
    <w:rsid w:val="00637C13"/>
    <w:rsid w:val="00643180"/>
    <w:rsid w:val="00657D44"/>
    <w:rsid w:val="006849E9"/>
    <w:rsid w:val="006A35E2"/>
    <w:rsid w:val="006E3357"/>
    <w:rsid w:val="007121F3"/>
    <w:rsid w:val="007609F0"/>
    <w:rsid w:val="00762CC3"/>
    <w:rsid w:val="007850E5"/>
    <w:rsid w:val="007C08FA"/>
    <w:rsid w:val="007D42C7"/>
    <w:rsid w:val="007F2B97"/>
    <w:rsid w:val="007F3B16"/>
    <w:rsid w:val="007F6DBE"/>
    <w:rsid w:val="007F773C"/>
    <w:rsid w:val="00814F22"/>
    <w:rsid w:val="00845CCC"/>
    <w:rsid w:val="00866133"/>
    <w:rsid w:val="00880547"/>
    <w:rsid w:val="00881FA2"/>
    <w:rsid w:val="008849D3"/>
    <w:rsid w:val="00892E7E"/>
    <w:rsid w:val="008E14F2"/>
    <w:rsid w:val="008E39AF"/>
    <w:rsid w:val="008F5948"/>
    <w:rsid w:val="00951EB9"/>
    <w:rsid w:val="00955A36"/>
    <w:rsid w:val="00960A6C"/>
    <w:rsid w:val="00975F36"/>
    <w:rsid w:val="009E0F92"/>
    <w:rsid w:val="009F1C6B"/>
    <w:rsid w:val="009F3FE0"/>
    <w:rsid w:val="00A01875"/>
    <w:rsid w:val="00A05516"/>
    <w:rsid w:val="00A17470"/>
    <w:rsid w:val="00A5526B"/>
    <w:rsid w:val="00A80861"/>
    <w:rsid w:val="00A83CAF"/>
    <w:rsid w:val="00A84399"/>
    <w:rsid w:val="00A873F7"/>
    <w:rsid w:val="00A95733"/>
    <w:rsid w:val="00AC09B5"/>
    <w:rsid w:val="00AC1845"/>
    <w:rsid w:val="00AC2DED"/>
    <w:rsid w:val="00AE42BE"/>
    <w:rsid w:val="00AF5E03"/>
    <w:rsid w:val="00B1592E"/>
    <w:rsid w:val="00B50D8D"/>
    <w:rsid w:val="00B52172"/>
    <w:rsid w:val="00B52DDF"/>
    <w:rsid w:val="00B5559D"/>
    <w:rsid w:val="00B67185"/>
    <w:rsid w:val="00B820AC"/>
    <w:rsid w:val="00BB5308"/>
    <w:rsid w:val="00BB6931"/>
    <w:rsid w:val="00BC3A10"/>
    <w:rsid w:val="00BD76DE"/>
    <w:rsid w:val="00BF348C"/>
    <w:rsid w:val="00C1176D"/>
    <w:rsid w:val="00C20DEE"/>
    <w:rsid w:val="00C56DD0"/>
    <w:rsid w:val="00C65BFE"/>
    <w:rsid w:val="00C93FC6"/>
    <w:rsid w:val="00C944C5"/>
    <w:rsid w:val="00C95615"/>
    <w:rsid w:val="00CD1C05"/>
    <w:rsid w:val="00CE50A5"/>
    <w:rsid w:val="00D5047B"/>
    <w:rsid w:val="00D57FBD"/>
    <w:rsid w:val="00D63AD1"/>
    <w:rsid w:val="00D838AC"/>
    <w:rsid w:val="00DB5B26"/>
    <w:rsid w:val="00DD58E1"/>
    <w:rsid w:val="00DF6A67"/>
    <w:rsid w:val="00E17251"/>
    <w:rsid w:val="00E44618"/>
    <w:rsid w:val="00E91BA1"/>
    <w:rsid w:val="00EF177E"/>
    <w:rsid w:val="00F0047F"/>
    <w:rsid w:val="00F04AC6"/>
    <w:rsid w:val="00F366EA"/>
    <w:rsid w:val="00F6662C"/>
    <w:rsid w:val="00F90EDA"/>
    <w:rsid w:val="00FA4F61"/>
    <w:rsid w:val="00FA7AE8"/>
    <w:rsid w:val="00FB3DB6"/>
    <w:rsid w:val="00FC3602"/>
    <w:rsid w:val="00FD5AD2"/>
    <w:rsid w:val="00FF2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B497D"/>
  <w15:docId w15:val="{40BDAB34-8AC3-456C-A15B-6A1739E23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EDA"/>
  </w:style>
  <w:style w:type="paragraph" w:styleId="Heading1">
    <w:name w:val="heading 1"/>
    <w:basedOn w:val="Normal"/>
    <w:next w:val="Normal"/>
    <w:link w:val="Heading1Char"/>
    <w:uiPriority w:val="9"/>
    <w:qFormat/>
    <w:rsid w:val="002A3153"/>
    <w:pPr>
      <w:keepNext/>
      <w:spacing w:after="0"/>
      <w:ind w:hanging="540"/>
      <w:jc w:val="center"/>
      <w:outlineLvl w:val="0"/>
    </w:pPr>
    <w:rPr>
      <w:rFonts w:ascii="Times New Roman" w:hAnsi="Times New Roman"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0A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F90EDA"/>
    <w:pPr>
      <w:ind w:left="720"/>
      <w:contextualSpacing/>
    </w:pPr>
  </w:style>
  <w:style w:type="paragraph" w:styleId="NoSpacing">
    <w:name w:val="No Spacing"/>
    <w:uiPriority w:val="1"/>
    <w:qFormat/>
    <w:rsid w:val="00F90EDA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90EDA"/>
  </w:style>
  <w:style w:type="paragraph" w:styleId="BalloonText">
    <w:name w:val="Balloon Text"/>
    <w:basedOn w:val="Normal"/>
    <w:link w:val="BalloonTextChar"/>
    <w:uiPriority w:val="99"/>
    <w:semiHidden/>
    <w:unhideWhenUsed/>
    <w:rsid w:val="00F90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ED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676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7C08F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C08F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C08FA"/>
    <w:pPr>
      <w:widowControl w:val="0"/>
      <w:autoSpaceDE w:val="0"/>
      <w:autoSpaceDN w:val="0"/>
      <w:spacing w:after="0" w:line="240" w:lineRule="auto"/>
      <w:ind w:left="22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A55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6B"/>
  </w:style>
  <w:style w:type="paragraph" w:styleId="Footer">
    <w:name w:val="footer"/>
    <w:basedOn w:val="Normal"/>
    <w:link w:val="FooterChar"/>
    <w:uiPriority w:val="99"/>
    <w:unhideWhenUsed/>
    <w:rsid w:val="00A552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6B"/>
  </w:style>
  <w:style w:type="character" w:customStyle="1" w:styleId="Heading1Char">
    <w:name w:val="Heading 1 Char"/>
    <w:basedOn w:val="DefaultParagraphFont"/>
    <w:link w:val="Heading1"/>
    <w:uiPriority w:val="9"/>
    <w:rsid w:val="002A3153"/>
    <w:rPr>
      <w:rFonts w:ascii="Times New Roman" w:hAnsi="Times New Roman" w:cs="Times New Roman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60A6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overflow-hidden">
    <w:name w:val="overflow-hidden"/>
    <w:basedOn w:val="DefaultParagraphFont"/>
    <w:rsid w:val="00960A6C"/>
  </w:style>
  <w:style w:type="paragraph" w:styleId="BlockText">
    <w:name w:val="Block Text"/>
    <w:basedOn w:val="Normal"/>
    <w:uiPriority w:val="99"/>
    <w:unhideWhenUsed/>
    <w:rsid w:val="00960A6C"/>
    <w:pPr>
      <w:spacing w:before="100" w:beforeAutospacing="1" w:after="100" w:afterAutospacing="1" w:line="240" w:lineRule="auto"/>
      <w:ind w:left="540" w:right="1350"/>
      <w:jc w:val="both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56D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6DD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51E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9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8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5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3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26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4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703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5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317262-90D3-42C4-922A-6C2DB3B94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hawwal Rasheed</cp:lastModifiedBy>
  <cp:revision>53</cp:revision>
  <cp:lastPrinted>2021-09-29T04:50:00Z</cp:lastPrinted>
  <dcterms:created xsi:type="dcterms:W3CDTF">2022-10-11T09:14:00Z</dcterms:created>
  <dcterms:modified xsi:type="dcterms:W3CDTF">2025-09-13T06:19:00Z</dcterms:modified>
</cp:coreProperties>
</file>